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A27E80" w14:textId="77777777" w:rsidR="00BB56D3" w:rsidRDefault="00BB56D3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40"/>
          <w:szCs w:val="40"/>
        </w:rPr>
      </w:pPr>
    </w:p>
    <w:p w14:paraId="0B356DA0" w14:textId="29B5DDB4" w:rsidR="00BB56D3" w:rsidRDefault="00BB56D3" w:rsidP="68FEE7F8">
      <w:pPr>
        <w:jc w:val="center"/>
        <w:rPr>
          <w:rFonts w:ascii="Times New Roman" w:eastAsia="Candara" w:hAnsi="Times New Roman" w:cs="Times New Roman"/>
          <w:color w:val="000000" w:themeColor="text1"/>
          <w:sz w:val="40"/>
          <w:szCs w:val="40"/>
        </w:rPr>
      </w:pPr>
    </w:p>
    <w:p w14:paraId="6CC498B2" w14:textId="77777777" w:rsidR="004B729B" w:rsidRPr="004B729B" w:rsidRDefault="037D9217" w:rsidP="68FEE7F8">
      <w:pPr>
        <w:spacing w:line="240" w:lineRule="auto"/>
        <w:jc w:val="center"/>
        <w:rPr>
          <w:rFonts w:asciiTheme="majorHAnsi" w:eastAsia="Times New Roman" w:hAnsiTheme="majorHAnsi" w:cstheme="majorHAnsi"/>
          <w:b/>
          <w:bCs/>
          <w:color w:val="0E101A"/>
          <w:sz w:val="56"/>
          <w:szCs w:val="56"/>
        </w:rPr>
      </w:pPr>
      <w:r w:rsidRPr="004B729B">
        <w:rPr>
          <w:rFonts w:asciiTheme="majorHAnsi" w:eastAsia="Times New Roman" w:hAnsiTheme="majorHAnsi" w:cstheme="majorHAnsi"/>
          <w:b/>
          <w:bCs/>
          <w:color w:val="0E101A"/>
          <w:sz w:val="56"/>
          <w:szCs w:val="56"/>
        </w:rPr>
        <w:t xml:space="preserve">Project 1 Template </w:t>
      </w:r>
    </w:p>
    <w:p w14:paraId="4BDA0DBC" w14:textId="3B23F040" w:rsidR="00A26521" w:rsidRPr="004B729B" w:rsidRDefault="037D9217" w:rsidP="68FEE7F8">
      <w:pPr>
        <w:spacing w:line="240" w:lineRule="auto"/>
        <w:jc w:val="center"/>
        <w:rPr>
          <w:rFonts w:asciiTheme="majorHAnsi" w:eastAsia="Times New Roman" w:hAnsiTheme="majorHAnsi" w:cstheme="majorHAnsi"/>
          <w:color w:val="0E101A"/>
          <w:sz w:val="40"/>
          <w:szCs w:val="40"/>
        </w:rPr>
      </w:pPr>
      <w:r w:rsidRPr="004B729B">
        <w:rPr>
          <w:rFonts w:asciiTheme="majorHAnsi" w:eastAsia="Times New Roman" w:hAnsiTheme="majorHAnsi" w:cstheme="majorHAnsi"/>
          <w:b/>
          <w:bCs/>
          <w:color w:val="0E101A"/>
          <w:sz w:val="40"/>
          <w:szCs w:val="40"/>
        </w:rPr>
        <w:t>(Due on Week 4)</w:t>
      </w:r>
      <w:bookmarkStart w:id="0" w:name="_GoBack"/>
    </w:p>
    <w:p w14:paraId="4C1EF1B4" w14:textId="6649F633" w:rsidR="00A26521" w:rsidRPr="004B729B" w:rsidRDefault="00A26521" w:rsidP="68FEE7F8">
      <w:pPr>
        <w:jc w:val="center"/>
        <w:rPr>
          <w:rFonts w:asciiTheme="majorHAnsi" w:eastAsia="Candara" w:hAnsiTheme="majorHAnsi" w:cstheme="majorHAnsi"/>
          <w:color w:val="000000" w:themeColor="text1"/>
          <w:sz w:val="40"/>
          <w:szCs w:val="40"/>
        </w:rPr>
      </w:pPr>
    </w:p>
    <w:p w14:paraId="5A2B68B2" w14:textId="77777777" w:rsidR="00A26521" w:rsidRDefault="00A26521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p w14:paraId="4E5C5A7E" w14:textId="77777777" w:rsidR="00A26521" w:rsidRDefault="00A26521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bookmarkEnd w:id="0"/>
    <w:p w14:paraId="480867D8" w14:textId="77777777" w:rsidR="00A26521" w:rsidRPr="004B729B" w:rsidRDefault="00A26521" w:rsidP="00A26521">
      <w:pPr>
        <w:jc w:val="center"/>
        <w:rPr>
          <w:rFonts w:eastAsia="Candara" w:cstheme="minorHAnsi"/>
          <w:color w:val="000000" w:themeColor="text1"/>
          <w:sz w:val="36"/>
          <w:szCs w:val="36"/>
        </w:rPr>
      </w:pPr>
      <w:r w:rsidRPr="004B729B">
        <w:rPr>
          <w:rFonts w:eastAsia="Candara" w:cstheme="minorHAnsi"/>
          <w:color w:val="000000" w:themeColor="text1"/>
          <w:sz w:val="36"/>
          <w:szCs w:val="36"/>
        </w:rPr>
        <w:t>Name:</w:t>
      </w:r>
    </w:p>
    <w:p w14:paraId="05849BAB" w14:textId="77777777" w:rsidR="00A26521" w:rsidRPr="004B729B" w:rsidRDefault="00A26521" w:rsidP="00A26521">
      <w:pPr>
        <w:jc w:val="center"/>
        <w:rPr>
          <w:rFonts w:eastAsia="Candara" w:cstheme="minorHAnsi"/>
          <w:color w:val="000000" w:themeColor="text1"/>
          <w:sz w:val="36"/>
          <w:szCs w:val="36"/>
        </w:rPr>
      </w:pPr>
    </w:p>
    <w:p w14:paraId="4B54AC90" w14:textId="77777777" w:rsidR="00A26521" w:rsidRPr="004B729B" w:rsidRDefault="00A26521" w:rsidP="00A26521">
      <w:pPr>
        <w:jc w:val="center"/>
        <w:rPr>
          <w:rFonts w:eastAsia="Candara" w:cstheme="minorHAnsi"/>
          <w:color w:val="000000" w:themeColor="text1"/>
          <w:sz w:val="36"/>
          <w:szCs w:val="36"/>
        </w:rPr>
      </w:pPr>
      <w:r w:rsidRPr="004B729B">
        <w:rPr>
          <w:rFonts w:eastAsia="Candara" w:cstheme="minorHAnsi"/>
          <w:color w:val="000000" w:themeColor="text1"/>
          <w:sz w:val="36"/>
          <w:szCs w:val="36"/>
        </w:rPr>
        <w:t>Date:</w:t>
      </w:r>
    </w:p>
    <w:p w14:paraId="1D935925" w14:textId="77777777" w:rsidR="002268E3" w:rsidRDefault="002268E3" w:rsidP="6F10081A">
      <w:pPr>
        <w:pStyle w:val="Heading1"/>
        <w:rPr>
          <w:color w:val="auto"/>
          <w:sz w:val="40"/>
          <w:szCs w:val="40"/>
        </w:rPr>
      </w:pPr>
    </w:p>
    <w:p w14:paraId="10FA72DB" w14:textId="7164FE4B" w:rsidR="797111B1" w:rsidRPr="004B729B" w:rsidRDefault="797111B1" w:rsidP="3FDA75EB">
      <w:pPr>
        <w:rPr>
          <w:rFonts w:asciiTheme="majorHAnsi" w:eastAsiaTheme="majorEastAsia" w:hAnsiTheme="majorHAnsi" w:cstheme="majorBidi"/>
          <w:sz w:val="40"/>
          <w:szCs w:val="40"/>
        </w:rPr>
      </w:pPr>
      <w:r w:rsidRPr="3FDA75EB">
        <w:rPr>
          <w:sz w:val="40"/>
          <w:szCs w:val="40"/>
        </w:rPr>
        <w:br w:type="page"/>
      </w:r>
      <w:r w:rsidR="35C367F1" w:rsidRPr="004B729B">
        <w:rPr>
          <w:rFonts w:asciiTheme="majorHAnsi" w:eastAsiaTheme="majorEastAsia" w:hAnsiTheme="majorHAnsi" w:cstheme="majorBidi"/>
          <w:sz w:val="40"/>
          <w:szCs w:val="40"/>
        </w:rPr>
        <w:lastRenderedPageBreak/>
        <w:t xml:space="preserve">Executive </w:t>
      </w:r>
      <w:r w:rsidR="7EEFAEAB" w:rsidRPr="004B729B">
        <w:rPr>
          <w:rFonts w:asciiTheme="majorHAnsi" w:eastAsiaTheme="majorEastAsia" w:hAnsiTheme="majorHAnsi" w:cstheme="majorBidi"/>
          <w:sz w:val="40"/>
          <w:szCs w:val="40"/>
        </w:rPr>
        <w:t>s</w:t>
      </w:r>
      <w:r w:rsidR="35C367F1" w:rsidRPr="004B729B">
        <w:rPr>
          <w:rFonts w:asciiTheme="majorHAnsi" w:eastAsiaTheme="majorEastAsia" w:hAnsiTheme="majorHAnsi" w:cstheme="majorBidi"/>
          <w:sz w:val="40"/>
          <w:szCs w:val="40"/>
        </w:rPr>
        <w:t>ummary</w:t>
      </w:r>
    </w:p>
    <w:p w14:paraId="31780EA8" w14:textId="442525C5" w:rsidR="797111B1" w:rsidRPr="004B729B" w:rsidRDefault="35C367F1" w:rsidP="3FDA75EB">
      <w:pPr>
        <w:rPr>
          <w:rFonts w:asciiTheme="majorHAnsi" w:eastAsiaTheme="majorEastAsia" w:hAnsiTheme="majorHAnsi" w:cstheme="majorBidi"/>
          <w:sz w:val="40"/>
          <w:szCs w:val="40"/>
        </w:rPr>
      </w:pPr>
      <w:r w:rsidRPr="004B729B">
        <w:t xml:space="preserve">Briefly </w:t>
      </w:r>
      <w:r w:rsidR="627D624E" w:rsidRPr="004B729B">
        <w:t xml:space="preserve">(no more than one page) </w:t>
      </w:r>
      <w:r w:rsidRPr="004B729B">
        <w:t>describe the requirements and introduce the topics of the project.</w:t>
      </w:r>
    </w:p>
    <w:p w14:paraId="76FF1E6E" w14:textId="77777777" w:rsidR="000B5F86" w:rsidRPr="004B729B" w:rsidRDefault="000B5F86" w:rsidP="6F10081A"/>
    <w:p w14:paraId="661E9AEA" w14:textId="52896BE5" w:rsidR="00132FAE" w:rsidRPr="004B729B" w:rsidRDefault="4488644C" w:rsidP="00132FAE">
      <w:pPr>
        <w:pStyle w:val="Heading1"/>
        <w:rPr>
          <w:color w:val="auto"/>
          <w:sz w:val="40"/>
          <w:szCs w:val="40"/>
        </w:rPr>
      </w:pPr>
      <w:r w:rsidRPr="004B729B">
        <w:rPr>
          <w:color w:val="auto"/>
          <w:sz w:val="40"/>
          <w:szCs w:val="40"/>
        </w:rPr>
        <w:t>List t</w:t>
      </w:r>
      <w:r w:rsidR="3E6C0440" w:rsidRPr="004B729B">
        <w:rPr>
          <w:color w:val="auto"/>
          <w:sz w:val="40"/>
          <w:szCs w:val="40"/>
        </w:rPr>
        <w:t>hree b</w:t>
      </w:r>
      <w:r w:rsidR="35C367F1" w:rsidRPr="004B729B">
        <w:rPr>
          <w:color w:val="auto"/>
          <w:sz w:val="40"/>
          <w:szCs w:val="40"/>
        </w:rPr>
        <w:t>enefits of using Azure</w:t>
      </w:r>
    </w:p>
    <w:p w14:paraId="69BFF7AE" w14:textId="35E3C60A" w:rsidR="41CF36D7" w:rsidRPr="004B729B" w:rsidRDefault="3BB74B3A" w:rsidP="69515D4F">
      <w:r w:rsidRPr="004B729B">
        <w:t>E</w:t>
      </w:r>
      <w:r w:rsidR="41CF36D7" w:rsidRPr="004B729B">
        <w:t xml:space="preserve">xplain </w:t>
      </w:r>
      <w:r w:rsidR="3A926206" w:rsidRPr="004B729B">
        <w:t xml:space="preserve">what the company </w:t>
      </w:r>
      <w:r w:rsidR="5C531195" w:rsidRPr="004B729B">
        <w:t xml:space="preserve">is </w:t>
      </w:r>
      <w:r w:rsidR="3A926206" w:rsidRPr="004B729B">
        <w:t xml:space="preserve">struggling with and </w:t>
      </w:r>
      <w:r w:rsidR="41CF36D7" w:rsidRPr="004B729B">
        <w:t xml:space="preserve">how the company could benefit from </w:t>
      </w:r>
      <w:r w:rsidR="468D745B" w:rsidRPr="004B729B">
        <w:t>using</w:t>
      </w:r>
      <w:r w:rsidR="41CF36D7" w:rsidRPr="004B729B">
        <w:t xml:space="preserve"> the cloud</w:t>
      </w:r>
      <w:r w:rsidR="797B7459" w:rsidRPr="004B729B">
        <w:t>.</w:t>
      </w:r>
    </w:p>
    <w:p w14:paraId="7AEB61F0" w14:textId="77777777" w:rsidR="000B5F86" w:rsidRPr="004B729B" w:rsidRDefault="000B5F86" w:rsidP="69515D4F">
      <w:pPr>
        <w:rPr>
          <w:highlight w:val="yellow"/>
        </w:rPr>
      </w:pPr>
    </w:p>
    <w:p w14:paraId="22B47C5F" w14:textId="32770E6C" w:rsidR="00132FAE" w:rsidRPr="004B729B" w:rsidRDefault="30589E6B" w:rsidP="544AD1C8">
      <w:pPr>
        <w:spacing w:after="0"/>
        <w:rPr>
          <w:rFonts w:asciiTheme="majorHAnsi" w:eastAsiaTheme="majorEastAsia" w:hAnsiTheme="majorHAnsi" w:cstheme="majorBidi"/>
          <w:sz w:val="40"/>
          <w:szCs w:val="40"/>
        </w:rPr>
      </w:pPr>
      <w:r w:rsidRPr="004B729B">
        <w:rPr>
          <w:rFonts w:asciiTheme="majorHAnsi" w:eastAsiaTheme="majorEastAsia" w:hAnsiTheme="majorHAnsi" w:cstheme="majorBidi"/>
          <w:sz w:val="40"/>
          <w:szCs w:val="40"/>
        </w:rPr>
        <w:t>Explain</w:t>
      </w:r>
      <w:r w:rsidR="095EF59C" w:rsidRPr="004B729B">
        <w:rPr>
          <w:rFonts w:asciiTheme="majorHAnsi" w:eastAsiaTheme="majorEastAsia" w:hAnsiTheme="majorHAnsi" w:cstheme="majorBidi"/>
          <w:sz w:val="40"/>
          <w:szCs w:val="40"/>
        </w:rPr>
        <w:t xml:space="preserve"> </w:t>
      </w:r>
      <w:r w:rsidR="65B507C5" w:rsidRPr="004B729B">
        <w:rPr>
          <w:rFonts w:asciiTheme="majorHAnsi" w:eastAsiaTheme="majorEastAsia" w:hAnsiTheme="majorHAnsi" w:cstheme="majorBidi"/>
          <w:sz w:val="40"/>
          <w:szCs w:val="40"/>
        </w:rPr>
        <w:t>Azure cloud types</w:t>
      </w:r>
      <w:r w:rsidR="4D2606A5" w:rsidRPr="004B729B">
        <w:rPr>
          <w:rFonts w:asciiTheme="majorHAnsi" w:eastAsiaTheme="majorEastAsia" w:hAnsiTheme="majorHAnsi" w:cstheme="majorBidi"/>
          <w:sz w:val="40"/>
          <w:szCs w:val="40"/>
        </w:rPr>
        <w:t xml:space="preserve"> and deployment</w:t>
      </w:r>
      <w:r w:rsidR="65B507C5" w:rsidRPr="004B729B">
        <w:rPr>
          <w:rFonts w:asciiTheme="majorHAnsi" w:eastAsiaTheme="majorEastAsia" w:hAnsiTheme="majorHAnsi" w:cstheme="majorBidi"/>
          <w:sz w:val="40"/>
          <w:szCs w:val="40"/>
        </w:rPr>
        <w:t xml:space="preserve"> </w:t>
      </w:r>
      <w:r w:rsidR="1DD5C105" w:rsidRPr="004B729B">
        <w:rPr>
          <w:rFonts w:asciiTheme="majorHAnsi" w:eastAsiaTheme="majorEastAsia" w:hAnsiTheme="majorHAnsi" w:cstheme="majorBidi"/>
          <w:sz w:val="40"/>
          <w:szCs w:val="40"/>
        </w:rPr>
        <w:t>models</w:t>
      </w:r>
    </w:p>
    <w:p w14:paraId="3CE86E75" w14:textId="5E91F364" w:rsidR="33E3FD05" w:rsidRPr="004B729B" w:rsidRDefault="33E3FD05" w:rsidP="64E7E271">
      <w:r w:rsidRPr="004B729B">
        <w:t>Provide a</w:t>
      </w:r>
      <w:r w:rsidR="399B5935" w:rsidRPr="004B729B">
        <w:t xml:space="preserve"> detailed </w:t>
      </w:r>
      <w:r w:rsidR="6E392E19" w:rsidRPr="004B729B">
        <w:t xml:space="preserve">overview of </w:t>
      </w:r>
      <w:r w:rsidR="77669C01" w:rsidRPr="004B729B">
        <w:t xml:space="preserve">Azure </w:t>
      </w:r>
      <w:r w:rsidR="7866DF06" w:rsidRPr="004B729B">
        <w:t>cloud types</w:t>
      </w:r>
      <w:r w:rsidR="1D9CE38C" w:rsidRPr="004B729B">
        <w:t xml:space="preserve"> and deployment models</w:t>
      </w:r>
      <w:r w:rsidR="1B2B5F53" w:rsidRPr="004B729B">
        <w:t>.</w:t>
      </w:r>
    </w:p>
    <w:p w14:paraId="68075D24" w14:textId="77777777" w:rsidR="000B5F86" w:rsidRPr="004B729B" w:rsidRDefault="000B5F86" w:rsidP="69515D4F"/>
    <w:p w14:paraId="0730BA7F" w14:textId="4C5B3DE5" w:rsidR="000B5F86" w:rsidRPr="004B729B" w:rsidRDefault="3E024D1A" w:rsidP="3FDA75EB">
      <w:pPr>
        <w:pStyle w:val="Heading1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4B729B">
        <w:rPr>
          <w:color w:val="auto"/>
          <w:sz w:val="40"/>
          <w:szCs w:val="40"/>
        </w:rPr>
        <w:t>Defin</w:t>
      </w:r>
      <w:r w:rsidR="0CBDBBEA" w:rsidRPr="004B729B">
        <w:rPr>
          <w:color w:val="auto"/>
          <w:sz w:val="40"/>
          <w:szCs w:val="40"/>
        </w:rPr>
        <w:t>e</w:t>
      </w:r>
      <w:r w:rsidRPr="004B729B">
        <w:rPr>
          <w:color w:val="auto"/>
          <w:sz w:val="40"/>
          <w:szCs w:val="40"/>
        </w:rPr>
        <w:t xml:space="preserve"> Azure terms</w:t>
      </w:r>
    </w:p>
    <w:p w14:paraId="49C92F27" w14:textId="713BF161" w:rsidR="000B5F86" w:rsidRPr="004B729B" w:rsidRDefault="422FAFA5" w:rsidP="3FDA75EB">
      <w:pPr>
        <w:pStyle w:val="Heading1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Explain each term in detail:</w:t>
      </w:r>
      <w:r w:rsidR="7804EE24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</w:p>
    <w:p w14:paraId="3B85EC7F" w14:textId="762A2C10" w:rsidR="000B5F86" w:rsidRPr="004B729B" w:rsidRDefault="66D20450" w:rsidP="7BD0F434">
      <w:pPr>
        <w:pStyle w:val="Heading1"/>
        <w:numPr>
          <w:ilvl w:val="0"/>
          <w:numId w:val="1"/>
        </w:numPr>
        <w:spacing w:before="0" w:line="240" w:lineRule="auto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t</w:t>
      </w:r>
      <w:r w:rsidR="14D82FAF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enant</w:t>
      </w:r>
    </w:p>
    <w:p w14:paraId="60E2C7C7" w14:textId="48D99E68" w:rsidR="000B5F86" w:rsidRPr="004B729B" w:rsidRDefault="27A5C87F" w:rsidP="3A5E5FE2">
      <w:pPr>
        <w:pStyle w:val="Heading1"/>
        <w:numPr>
          <w:ilvl w:val="0"/>
          <w:numId w:val="1"/>
        </w:numPr>
        <w:spacing w:before="0" w:line="240" w:lineRule="auto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m</w:t>
      </w:r>
      <w:r w:rsidR="7E8E28A0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anagement </w:t>
      </w:r>
      <w:r w:rsidR="763780D2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g</w:t>
      </w:r>
      <w:r w:rsidR="7E8E28A0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roup</w:t>
      </w:r>
    </w:p>
    <w:p w14:paraId="5B7E0145" w14:textId="0655B0C8" w:rsidR="000B5F86" w:rsidRPr="004B729B" w:rsidRDefault="44D67519" w:rsidP="3A5E5FE2">
      <w:pPr>
        <w:pStyle w:val="Heading1"/>
        <w:numPr>
          <w:ilvl w:val="0"/>
          <w:numId w:val="1"/>
        </w:numPr>
        <w:spacing w:before="0" w:line="240" w:lineRule="auto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s</w:t>
      </w:r>
      <w:r w:rsidR="7E8E28A0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ubscription</w:t>
      </w:r>
    </w:p>
    <w:p w14:paraId="5A7DC11F" w14:textId="0D7B2285" w:rsidR="000B5F86" w:rsidRPr="004B729B" w:rsidRDefault="3A59DA5C" w:rsidP="3A5E5FE2">
      <w:pPr>
        <w:pStyle w:val="Heading1"/>
        <w:numPr>
          <w:ilvl w:val="0"/>
          <w:numId w:val="1"/>
        </w:numPr>
        <w:spacing w:before="0" w:line="240" w:lineRule="auto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r</w:t>
      </w:r>
      <w:r w:rsidR="7E8E28A0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esource </w:t>
      </w:r>
      <w:r w:rsidR="7AEF3C8A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g</w:t>
      </w:r>
      <w:r w:rsidR="7E8E28A0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roup</w:t>
      </w:r>
    </w:p>
    <w:p w14:paraId="293B941A" w14:textId="5B10FFEB" w:rsidR="000B5F86" w:rsidRPr="004B729B" w:rsidRDefault="3DA90CF1" w:rsidP="3A5E5FE2">
      <w:pPr>
        <w:pStyle w:val="Heading1"/>
        <w:numPr>
          <w:ilvl w:val="0"/>
          <w:numId w:val="1"/>
        </w:numPr>
        <w:spacing w:before="0" w:line="240" w:lineRule="auto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r</w:t>
      </w:r>
      <w:r w:rsidR="7E8E28A0" w:rsidRPr="004B729B">
        <w:rPr>
          <w:rFonts w:asciiTheme="minorHAnsi" w:eastAsiaTheme="minorEastAsia" w:hAnsiTheme="minorHAnsi" w:cstheme="minorBidi"/>
          <w:color w:val="auto"/>
          <w:sz w:val="22"/>
          <w:szCs w:val="22"/>
        </w:rPr>
        <w:t>esources</w:t>
      </w:r>
    </w:p>
    <w:p w14:paraId="5158E7D3" w14:textId="196A42D8" w:rsidR="7EC374AF" w:rsidRPr="004B729B" w:rsidRDefault="7EC374AF" w:rsidP="3A5E5FE2">
      <w:pPr>
        <w:pStyle w:val="Heading1"/>
        <w:rPr>
          <w:strike/>
          <w:color w:val="auto"/>
          <w:sz w:val="40"/>
          <w:szCs w:val="40"/>
        </w:rPr>
      </w:pPr>
      <w:r w:rsidRPr="004B729B">
        <w:rPr>
          <w:color w:val="auto"/>
          <w:sz w:val="40"/>
          <w:szCs w:val="40"/>
        </w:rPr>
        <w:t xml:space="preserve">Explain </w:t>
      </w:r>
      <w:r w:rsidR="207886EB" w:rsidRPr="004B729B">
        <w:rPr>
          <w:color w:val="auto"/>
          <w:sz w:val="40"/>
          <w:szCs w:val="40"/>
        </w:rPr>
        <w:t>the significance of FedRAMP</w:t>
      </w:r>
    </w:p>
    <w:p w14:paraId="3D63E30B" w14:textId="2A29F8DF" w:rsidR="48B020A1" w:rsidRPr="004B729B" w:rsidRDefault="207886EB" w:rsidP="68FEE7F8">
      <w:r w:rsidRPr="004B729B">
        <w:t>Explain the need for certification by the Federal Risk and Authorization Management Program (</w:t>
      </w:r>
      <w:r w:rsidR="48B020A1" w:rsidRPr="004B729B">
        <w:t>FedR</w:t>
      </w:r>
      <w:r w:rsidR="07A8A753" w:rsidRPr="004B729B">
        <w:t>AMP</w:t>
      </w:r>
      <w:r w:rsidR="567DA1DF" w:rsidRPr="004B729B">
        <w:t>)</w:t>
      </w:r>
      <w:r w:rsidR="173D442A" w:rsidRPr="004B729B">
        <w:t xml:space="preserve"> and what security assurance it provides. </w:t>
      </w:r>
    </w:p>
    <w:p w14:paraId="28B584F8" w14:textId="3C2F7B2A" w:rsidR="6C9815C7" w:rsidRPr="004B729B" w:rsidRDefault="59B78618" w:rsidP="68FEE7F8">
      <w:pPr>
        <w:pStyle w:val="Heading1"/>
        <w:rPr>
          <w:color w:val="auto"/>
          <w:sz w:val="40"/>
          <w:szCs w:val="40"/>
        </w:rPr>
      </w:pPr>
      <w:r w:rsidRPr="004B729B">
        <w:rPr>
          <w:color w:val="auto"/>
          <w:sz w:val="40"/>
          <w:szCs w:val="40"/>
        </w:rPr>
        <w:t xml:space="preserve">Propose an Azure </w:t>
      </w:r>
      <w:r w:rsidR="0DDA7E7F" w:rsidRPr="004B729B">
        <w:rPr>
          <w:color w:val="auto"/>
          <w:sz w:val="40"/>
          <w:szCs w:val="40"/>
        </w:rPr>
        <w:t>g</w:t>
      </w:r>
      <w:r w:rsidRPr="004B729B">
        <w:rPr>
          <w:color w:val="auto"/>
          <w:sz w:val="40"/>
          <w:szCs w:val="40"/>
        </w:rPr>
        <w:t xml:space="preserve">overnance </w:t>
      </w:r>
      <w:r w:rsidR="79050794" w:rsidRPr="004B729B">
        <w:rPr>
          <w:color w:val="auto"/>
          <w:sz w:val="40"/>
          <w:szCs w:val="40"/>
        </w:rPr>
        <w:t>m</w:t>
      </w:r>
      <w:r w:rsidRPr="004B729B">
        <w:rPr>
          <w:color w:val="auto"/>
          <w:sz w:val="40"/>
          <w:szCs w:val="40"/>
        </w:rPr>
        <w:t>odel</w:t>
      </w:r>
    </w:p>
    <w:p w14:paraId="6D9B6DAB" w14:textId="721CB52B" w:rsidR="4AA67E90" w:rsidRPr="004B729B" w:rsidRDefault="4AA67E90" w:rsidP="3FDA75EB">
      <w:r w:rsidRPr="004B729B">
        <w:t>The governance model should include the following:</w:t>
      </w:r>
    </w:p>
    <w:p w14:paraId="4672EB8D" w14:textId="00375D69" w:rsidR="198064BB" w:rsidRPr="004B729B" w:rsidRDefault="2D45B3B3" w:rsidP="3A5E5FE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04B729B">
        <w:t>i</w:t>
      </w:r>
      <w:r w:rsidR="198064BB" w:rsidRPr="004B729B">
        <w:t xml:space="preserve">dentity </w:t>
      </w:r>
      <w:r w:rsidR="1DCD1472" w:rsidRPr="004B729B">
        <w:t>m</w:t>
      </w:r>
      <w:r w:rsidR="198064BB" w:rsidRPr="004B729B">
        <w:t>anagement</w:t>
      </w:r>
    </w:p>
    <w:p w14:paraId="6D00B6B4" w14:textId="3A2DADF2" w:rsidR="198064BB" w:rsidRPr="004B729B" w:rsidRDefault="0E31B724" w:rsidP="3A5E5FE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04B729B">
        <w:t>a</w:t>
      </w:r>
      <w:r w:rsidR="198064BB" w:rsidRPr="004B729B">
        <w:t xml:space="preserve">ccess </w:t>
      </w:r>
      <w:r w:rsidR="330AD823" w:rsidRPr="004B729B">
        <w:t>m</w:t>
      </w:r>
      <w:r w:rsidR="198064BB" w:rsidRPr="004B729B">
        <w:t xml:space="preserve">anagement </w:t>
      </w:r>
      <w:r w:rsidR="4705C36B" w:rsidRPr="004B729B">
        <w:t>g</w:t>
      </w:r>
      <w:r w:rsidR="198064BB" w:rsidRPr="004B729B">
        <w:t>roups</w:t>
      </w:r>
    </w:p>
    <w:p w14:paraId="09327F0E" w14:textId="45FBC329" w:rsidR="198064BB" w:rsidRPr="004B729B" w:rsidRDefault="1937626A" w:rsidP="3A5E5FE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04B729B">
        <w:t>s</w:t>
      </w:r>
      <w:r w:rsidR="198064BB" w:rsidRPr="004B729B">
        <w:t xml:space="preserve">ecurity </w:t>
      </w:r>
      <w:r w:rsidR="1EDE6688" w:rsidRPr="004B729B">
        <w:t>c</w:t>
      </w:r>
      <w:r w:rsidR="198064BB" w:rsidRPr="004B729B">
        <w:t>ontrols</w:t>
      </w:r>
    </w:p>
    <w:p w14:paraId="43884650" w14:textId="0AEA6935" w:rsidR="198064BB" w:rsidRPr="004B729B" w:rsidRDefault="140D9620" w:rsidP="3A5E5FE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04B729B">
        <w:t>n</w:t>
      </w:r>
      <w:r w:rsidR="198064BB" w:rsidRPr="004B729B">
        <w:t xml:space="preserve">etwork </w:t>
      </w:r>
      <w:r w:rsidR="045DAF61" w:rsidRPr="004B729B">
        <w:t>s</w:t>
      </w:r>
      <w:r w:rsidR="198064BB" w:rsidRPr="004B729B">
        <w:t>ervices</w:t>
      </w:r>
    </w:p>
    <w:p w14:paraId="64B74EEE" w14:textId="2A0D939F" w:rsidR="5ED99D67" w:rsidRPr="004B729B" w:rsidRDefault="7A7F1413" w:rsidP="3A5E5FE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04B729B">
        <w:t>bl</w:t>
      </w:r>
      <w:r w:rsidR="5ED99D67" w:rsidRPr="004B729B">
        <w:t>ueprints</w:t>
      </w:r>
    </w:p>
    <w:p w14:paraId="1CEEB73D" w14:textId="5C9EE107" w:rsidR="75B1E215" w:rsidRPr="004B729B" w:rsidRDefault="00BB56D3" w:rsidP="6FA900F1">
      <w:pPr>
        <w:pStyle w:val="Heading1"/>
        <w:rPr>
          <w:color w:val="auto"/>
          <w:sz w:val="40"/>
          <w:szCs w:val="40"/>
        </w:rPr>
      </w:pPr>
      <w:r w:rsidRPr="004B729B">
        <w:rPr>
          <w:color w:val="auto"/>
          <w:sz w:val="40"/>
          <w:szCs w:val="40"/>
        </w:rPr>
        <w:t>References</w:t>
      </w:r>
    </w:p>
    <w:p w14:paraId="23B74776" w14:textId="4C85AAAC" w:rsidR="6F10081A" w:rsidRPr="004B729B" w:rsidRDefault="5296E90C" w:rsidP="68FEE7F8">
      <w:pPr>
        <w:spacing w:line="257" w:lineRule="auto"/>
      </w:pPr>
      <w:r w:rsidRPr="004B729B">
        <w:t xml:space="preserve">Include </w:t>
      </w:r>
      <w:r w:rsidR="60905138" w:rsidRPr="004B729B">
        <w:t xml:space="preserve">at least </w:t>
      </w:r>
      <w:r w:rsidRPr="004B729B">
        <w:t>five references using</w:t>
      </w:r>
      <w:r w:rsidR="5D0A67F3" w:rsidRPr="004B729B">
        <w:t xml:space="preserve"> 7th edition</w:t>
      </w:r>
      <w:r w:rsidRPr="004B729B">
        <w:t xml:space="preserve"> APA</w:t>
      </w:r>
      <w:r w:rsidR="1C464D68" w:rsidRPr="004B729B">
        <w:t xml:space="preserve"> citation style</w:t>
      </w:r>
      <w:r w:rsidRPr="004B729B">
        <w:t xml:space="preserve">. </w:t>
      </w:r>
    </w:p>
    <w:sectPr w:rsidR="6F10081A" w:rsidRPr="004B72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0E81863A" w16cex:dateUtc="2021-01-26T15:24:00Z"/>
  <w16cex:commentExtensible w16cex:durableId="1E357647" w16cex:dateUtc="2021-02-03T14:21:00Z"/>
  <w16cex:commentExtensible w16cex:durableId="77690410" w16cex:dateUtc="2021-01-26T15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6232AD" w16cid:durableId="0E81863A"/>
  <w16cid:commentId w16cid:paraId="455B6AD3" w16cid:durableId="1E357647"/>
  <w16cid:commentId w16cid:paraId="23AD1740" w16cid:durableId="776904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E4EE4F" w14:textId="77777777" w:rsidR="00E4045A" w:rsidRDefault="00E4045A" w:rsidP="009C6FC7">
      <w:pPr>
        <w:spacing w:after="0" w:line="240" w:lineRule="auto"/>
      </w:pPr>
      <w:r>
        <w:separator/>
      </w:r>
    </w:p>
  </w:endnote>
  <w:endnote w:type="continuationSeparator" w:id="0">
    <w:p w14:paraId="7F8BA3D8" w14:textId="77777777" w:rsidR="00E4045A" w:rsidRDefault="00E4045A" w:rsidP="009C6FC7">
      <w:pPr>
        <w:spacing w:after="0" w:line="240" w:lineRule="auto"/>
      </w:pPr>
      <w:r>
        <w:continuationSeparator/>
      </w:r>
    </w:p>
  </w:endnote>
  <w:endnote w:type="continuationNotice" w:id="1">
    <w:p w14:paraId="0DEEEC10" w14:textId="77777777" w:rsidR="00E4045A" w:rsidRDefault="00E404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 Pro">
    <w:altName w:val="Times New Roman"/>
    <w:charset w:val="00"/>
    <w:family w:val="roman"/>
    <w:pitch w:val="variable"/>
    <w:sig w:usb0="00000001" w:usb1="0000004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350712" w14:textId="77777777" w:rsidR="00255D52" w:rsidRDefault="00255D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0C20B" w14:textId="39FBE280" w:rsidR="009C6FC7" w:rsidRPr="00255D52" w:rsidRDefault="00255D52" w:rsidP="00255D52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F2D0A97" wp14:editId="129A04A0">
              <wp:simplePos x="0" y="0"/>
              <wp:positionH relativeFrom="column">
                <wp:posOffset>4219575</wp:posOffset>
              </wp:positionH>
              <wp:positionV relativeFrom="paragraph">
                <wp:posOffset>27940</wp:posOffset>
              </wp:positionV>
              <wp:extent cx="2360930" cy="371475"/>
              <wp:effectExtent l="0" t="0" r="381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371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C773CE" w14:textId="1723528B" w:rsidR="00255D52" w:rsidRPr="001961EC" w:rsidRDefault="00255D52" w:rsidP="00255D52">
                          <w:pPr>
                            <w:jc w:val="right"/>
                            <w:rPr>
                              <w:rFonts w:ascii="Georgia Pro" w:hAnsi="Georgia Pro"/>
                              <w:color w:val="0070C0"/>
                            </w:rPr>
                          </w:pPr>
                          <w:r w:rsidRPr="001961EC">
                            <w:rPr>
                              <w:rFonts w:ascii="Georgia Pro" w:hAnsi="Georgia Pro"/>
                              <w:color w:val="0070C0"/>
                            </w:rPr>
                            <w:t>Cyber Domain Consultan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2D0A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2.25pt;margin-top:2.2pt;width:185.9pt;height:29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" stroked="f">
              <v:textbox>
                <w:txbxContent>
                  <w:p w14:paraId="3CC773CE" w14:textId="1723528B" w:rsidR="00255D52" w:rsidRPr="001961EC" w:rsidRDefault="00255D52" w:rsidP="00255D52">
                    <w:pPr>
                      <w:jc w:val="right"/>
                      <w:rPr>
                        <w:rFonts w:ascii="Georgia Pro" w:hAnsi="Georgia Pro"/>
                        <w:color w:val="0070C0"/>
                      </w:rPr>
                    </w:pPr>
                    <w:r w:rsidRPr="001961EC">
                      <w:rPr>
                        <w:rFonts w:ascii="Georgia Pro" w:hAnsi="Georgia Pro"/>
                        <w:color w:val="0070C0"/>
                      </w:rPr>
                      <w:t>Cyber Domain Consultant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EF3070" w14:textId="77777777" w:rsidR="00255D52" w:rsidRDefault="00255D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938832" w14:textId="77777777" w:rsidR="00E4045A" w:rsidRDefault="00E4045A" w:rsidP="009C6FC7">
      <w:pPr>
        <w:spacing w:after="0" w:line="240" w:lineRule="auto"/>
      </w:pPr>
      <w:r>
        <w:separator/>
      </w:r>
    </w:p>
  </w:footnote>
  <w:footnote w:type="continuationSeparator" w:id="0">
    <w:p w14:paraId="795DAA78" w14:textId="77777777" w:rsidR="00E4045A" w:rsidRDefault="00E4045A" w:rsidP="009C6FC7">
      <w:pPr>
        <w:spacing w:after="0" w:line="240" w:lineRule="auto"/>
      </w:pPr>
      <w:r>
        <w:continuationSeparator/>
      </w:r>
    </w:p>
  </w:footnote>
  <w:footnote w:type="continuationNotice" w:id="1">
    <w:p w14:paraId="550E949D" w14:textId="77777777" w:rsidR="00E4045A" w:rsidRDefault="00E404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365C35" w14:textId="77777777" w:rsidR="00255D52" w:rsidRDefault="00255D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3AC94EE" w14:paraId="4B397A36" w14:textId="77777777" w:rsidTr="73AC94EE">
      <w:tc>
        <w:tcPr>
          <w:tcW w:w="3120" w:type="dxa"/>
        </w:tcPr>
        <w:p w14:paraId="73C2AB47" w14:textId="7ED4BC8C" w:rsidR="73AC94EE" w:rsidRDefault="73AC94EE" w:rsidP="73AC94EE">
          <w:pPr>
            <w:pStyle w:val="Header"/>
            <w:ind w:left="-115"/>
          </w:pPr>
        </w:p>
      </w:tc>
      <w:tc>
        <w:tcPr>
          <w:tcW w:w="3120" w:type="dxa"/>
        </w:tcPr>
        <w:p w14:paraId="5AE2ADC0" w14:textId="663D5C61" w:rsidR="73AC94EE" w:rsidRDefault="73AC94EE" w:rsidP="73AC94EE">
          <w:pPr>
            <w:pStyle w:val="Header"/>
            <w:jc w:val="center"/>
          </w:pPr>
        </w:p>
      </w:tc>
      <w:tc>
        <w:tcPr>
          <w:tcW w:w="3120" w:type="dxa"/>
        </w:tcPr>
        <w:p w14:paraId="00EDC03E" w14:textId="77B3301E" w:rsidR="73AC94EE" w:rsidRDefault="73AC94EE" w:rsidP="73AC94EE">
          <w:pPr>
            <w:pStyle w:val="Header"/>
            <w:ind w:right="-115"/>
            <w:jc w:val="right"/>
          </w:pPr>
        </w:p>
      </w:tc>
    </w:tr>
  </w:tbl>
  <w:p w14:paraId="5F183841" w14:textId="7C72DA56" w:rsidR="73AC94EE" w:rsidRDefault="73AC94EE" w:rsidP="73AC94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CFC6F" w14:textId="77777777" w:rsidR="00255D52" w:rsidRDefault="00255D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C6A23"/>
    <w:multiLevelType w:val="hybridMultilevel"/>
    <w:tmpl w:val="FFFFFFFF"/>
    <w:lvl w:ilvl="0" w:tplc="29A045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C01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6EB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1C97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E666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84A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A27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943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48BF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B3083"/>
    <w:multiLevelType w:val="hybridMultilevel"/>
    <w:tmpl w:val="AFD05D10"/>
    <w:lvl w:ilvl="0" w:tplc="BC626E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F268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AE39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72DC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AE3A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4093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FEA5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3443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B072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0405CC"/>
    <w:multiLevelType w:val="hybridMultilevel"/>
    <w:tmpl w:val="FFFFFFFF"/>
    <w:lvl w:ilvl="0" w:tplc="2BD6FFCA">
      <w:start w:val="1"/>
      <w:numFmt w:val="lowerLetter"/>
      <w:lvlText w:val="%1."/>
      <w:lvlJc w:val="left"/>
      <w:pPr>
        <w:ind w:left="720" w:hanging="360"/>
      </w:pPr>
    </w:lvl>
    <w:lvl w:ilvl="1" w:tplc="953E11E0">
      <w:start w:val="1"/>
      <w:numFmt w:val="lowerLetter"/>
      <w:lvlText w:val="%2."/>
      <w:lvlJc w:val="left"/>
      <w:pPr>
        <w:ind w:left="1440" w:hanging="360"/>
      </w:pPr>
    </w:lvl>
    <w:lvl w:ilvl="2" w:tplc="3FE6E264">
      <w:start w:val="1"/>
      <w:numFmt w:val="lowerRoman"/>
      <w:lvlText w:val="%3."/>
      <w:lvlJc w:val="right"/>
      <w:pPr>
        <w:ind w:left="2160" w:hanging="180"/>
      </w:pPr>
    </w:lvl>
    <w:lvl w:ilvl="3" w:tplc="90BCE91C">
      <w:start w:val="1"/>
      <w:numFmt w:val="decimal"/>
      <w:lvlText w:val="%4."/>
      <w:lvlJc w:val="left"/>
      <w:pPr>
        <w:ind w:left="2880" w:hanging="360"/>
      </w:pPr>
    </w:lvl>
    <w:lvl w:ilvl="4" w:tplc="8A5C7A08">
      <w:start w:val="1"/>
      <w:numFmt w:val="lowerLetter"/>
      <w:lvlText w:val="%5."/>
      <w:lvlJc w:val="left"/>
      <w:pPr>
        <w:ind w:left="3600" w:hanging="360"/>
      </w:pPr>
    </w:lvl>
    <w:lvl w:ilvl="5" w:tplc="FB2A195A">
      <w:start w:val="1"/>
      <w:numFmt w:val="lowerRoman"/>
      <w:lvlText w:val="%6."/>
      <w:lvlJc w:val="right"/>
      <w:pPr>
        <w:ind w:left="4320" w:hanging="180"/>
      </w:pPr>
    </w:lvl>
    <w:lvl w:ilvl="6" w:tplc="14B2721C">
      <w:start w:val="1"/>
      <w:numFmt w:val="decimal"/>
      <w:lvlText w:val="%7."/>
      <w:lvlJc w:val="left"/>
      <w:pPr>
        <w:ind w:left="5040" w:hanging="360"/>
      </w:pPr>
    </w:lvl>
    <w:lvl w:ilvl="7" w:tplc="2E06193E">
      <w:start w:val="1"/>
      <w:numFmt w:val="lowerLetter"/>
      <w:lvlText w:val="%8."/>
      <w:lvlJc w:val="left"/>
      <w:pPr>
        <w:ind w:left="5760" w:hanging="360"/>
      </w:pPr>
    </w:lvl>
    <w:lvl w:ilvl="8" w:tplc="DCC63B1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862A12"/>
    <w:multiLevelType w:val="hybridMultilevel"/>
    <w:tmpl w:val="FFFFFFFF"/>
    <w:lvl w:ilvl="0" w:tplc="56BA89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4668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805D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34FA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487E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D87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0832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3081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D691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tTC1tDA1MTc0MTZT0lEKTi0uzszPAykwqgUAD4gQPSwAAAA="/>
  </w:docVars>
  <w:rsids>
    <w:rsidRoot w:val="74B38C6F"/>
    <w:rsid w:val="000768BE"/>
    <w:rsid w:val="000A6905"/>
    <w:rsid w:val="000B18F2"/>
    <w:rsid w:val="000B5F86"/>
    <w:rsid w:val="00132FAE"/>
    <w:rsid w:val="001961EC"/>
    <w:rsid w:val="001B4DBB"/>
    <w:rsid w:val="001C43C5"/>
    <w:rsid w:val="001F1359"/>
    <w:rsid w:val="00217D38"/>
    <w:rsid w:val="0022058B"/>
    <w:rsid w:val="002268E3"/>
    <w:rsid w:val="00255D52"/>
    <w:rsid w:val="00286E30"/>
    <w:rsid w:val="00303E71"/>
    <w:rsid w:val="00341FBF"/>
    <w:rsid w:val="00356669"/>
    <w:rsid w:val="00382BF0"/>
    <w:rsid w:val="00462F1B"/>
    <w:rsid w:val="004B729B"/>
    <w:rsid w:val="00506FAD"/>
    <w:rsid w:val="005267F9"/>
    <w:rsid w:val="005C3A5D"/>
    <w:rsid w:val="006846A6"/>
    <w:rsid w:val="00694471"/>
    <w:rsid w:val="006A663D"/>
    <w:rsid w:val="007E54E4"/>
    <w:rsid w:val="00814B24"/>
    <w:rsid w:val="0084487F"/>
    <w:rsid w:val="00844F23"/>
    <w:rsid w:val="00851BE2"/>
    <w:rsid w:val="009C6FC7"/>
    <w:rsid w:val="00A26521"/>
    <w:rsid w:val="00A7217A"/>
    <w:rsid w:val="00A73427"/>
    <w:rsid w:val="00A94669"/>
    <w:rsid w:val="00AF5108"/>
    <w:rsid w:val="00B12EB5"/>
    <w:rsid w:val="00B35141"/>
    <w:rsid w:val="00B37F42"/>
    <w:rsid w:val="00BB17E2"/>
    <w:rsid w:val="00BB56D3"/>
    <w:rsid w:val="00BC33CA"/>
    <w:rsid w:val="00BE6935"/>
    <w:rsid w:val="00CF3FF1"/>
    <w:rsid w:val="00D2568C"/>
    <w:rsid w:val="00D9376B"/>
    <w:rsid w:val="00DD24EC"/>
    <w:rsid w:val="00DF002E"/>
    <w:rsid w:val="00E4045A"/>
    <w:rsid w:val="00EF6AD0"/>
    <w:rsid w:val="00FD7727"/>
    <w:rsid w:val="02796345"/>
    <w:rsid w:val="037D9217"/>
    <w:rsid w:val="039A9DED"/>
    <w:rsid w:val="03D3F00F"/>
    <w:rsid w:val="03D74CC6"/>
    <w:rsid w:val="041E548D"/>
    <w:rsid w:val="045DAF61"/>
    <w:rsid w:val="046AFD12"/>
    <w:rsid w:val="051AF806"/>
    <w:rsid w:val="0573958E"/>
    <w:rsid w:val="06086331"/>
    <w:rsid w:val="06638AFE"/>
    <w:rsid w:val="06A9C0BC"/>
    <w:rsid w:val="07A8A753"/>
    <w:rsid w:val="085298C8"/>
    <w:rsid w:val="095EF59C"/>
    <w:rsid w:val="0A4C0BB2"/>
    <w:rsid w:val="0A6A1FE1"/>
    <w:rsid w:val="0B115036"/>
    <w:rsid w:val="0B4655B1"/>
    <w:rsid w:val="0CBDBBEA"/>
    <w:rsid w:val="0D48802D"/>
    <w:rsid w:val="0DB76BE5"/>
    <w:rsid w:val="0DDA7E7F"/>
    <w:rsid w:val="0E31B724"/>
    <w:rsid w:val="0E9ECC9F"/>
    <w:rsid w:val="0EC98A67"/>
    <w:rsid w:val="0F2537C7"/>
    <w:rsid w:val="0FA3B0B1"/>
    <w:rsid w:val="0FB847B8"/>
    <w:rsid w:val="0FD675B7"/>
    <w:rsid w:val="10197001"/>
    <w:rsid w:val="103C85C5"/>
    <w:rsid w:val="10FA7EB6"/>
    <w:rsid w:val="11B2554D"/>
    <w:rsid w:val="11D7A661"/>
    <w:rsid w:val="12E9D141"/>
    <w:rsid w:val="138646BC"/>
    <w:rsid w:val="139CFB8A"/>
    <w:rsid w:val="13AB2944"/>
    <w:rsid w:val="13D2931F"/>
    <w:rsid w:val="13E51DBD"/>
    <w:rsid w:val="140D9620"/>
    <w:rsid w:val="1449071F"/>
    <w:rsid w:val="14D82FAF"/>
    <w:rsid w:val="15528BC0"/>
    <w:rsid w:val="15BD9316"/>
    <w:rsid w:val="164CDA1B"/>
    <w:rsid w:val="16D94198"/>
    <w:rsid w:val="172797E6"/>
    <w:rsid w:val="173D442A"/>
    <w:rsid w:val="176D71BB"/>
    <w:rsid w:val="182F330D"/>
    <w:rsid w:val="190BDED3"/>
    <w:rsid w:val="191A09A8"/>
    <w:rsid w:val="19204E4A"/>
    <w:rsid w:val="1937626A"/>
    <w:rsid w:val="198064BB"/>
    <w:rsid w:val="1993E102"/>
    <w:rsid w:val="1A0C5392"/>
    <w:rsid w:val="1A8BEA20"/>
    <w:rsid w:val="1B118910"/>
    <w:rsid w:val="1B2B5F53"/>
    <w:rsid w:val="1C2A2AEC"/>
    <w:rsid w:val="1C464D68"/>
    <w:rsid w:val="1CBAF6AB"/>
    <w:rsid w:val="1D7D510D"/>
    <w:rsid w:val="1D945AC7"/>
    <w:rsid w:val="1D9CE38C"/>
    <w:rsid w:val="1DC91C45"/>
    <w:rsid w:val="1DCD1472"/>
    <w:rsid w:val="1DD5C105"/>
    <w:rsid w:val="1DEF2A69"/>
    <w:rsid w:val="1E4C3357"/>
    <w:rsid w:val="1E56C70C"/>
    <w:rsid w:val="1E8B0190"/>
    <w:rsid w:val="1E8B9056"/>
    <w:rsid w:val="1EDE6688"/>
    <w:rsid w:val="2001413E"/>
    <w:rsid w:val="201C444F"/>
    <w:rsid w:val="207886EB"/>
    <w:rsid w:val="21725FF9"/>
    <w:rsid w:val="2314A687"/>
    <w:rsid w:val="24D36C51"/>
    <w:rsid w:val="25E88288"/>
    <w:rsid w:val="26722CED"/>
    <w:rsid w:val="268CC0F0"/>
    <w:rsid w:val="27A5C87F"/>
    <w:rsid w:val="28256AF0"/>
    <w:rsid w:val="28E4D9F7"/>
    <w:rsid w:val="290AEDC1"/>
    <w:rsid w:val="298F163C"/>
    <w:rsid w:val="2A0BA678"/>
    <w:rsid w:val="2AA0889E"/>
    <w:rsid w:val="2BAFBFD4"/>
    <w:rsid w:val="2BE2C40A"/>
    <w:rsid w:val="2CFE4BB8"/>
    <w:rsid w:val="2D359190"/>
    <w:rsid w:val="2D45B3B3"/>
    <w:rsid w:val="2E5AE2EE"/>
    <w:rsid w:val="2F480E40"/>
    <w:rsid w:val="30589E6B"/>
    <w:rsid w:val="307EE55D"/>
    <w:rsid w:val="32A61994"/>
    <w:rsid w:val="32AFEA26"/>
    <w:rsid w:val="32ED0FE1"/>
    <w:rsid w:val="330AD823"/>
    <w:rsid w:val="33136A77"/>
    <w:rsid w:val="331C5106"/>
    <w:rsid w:val="337A3B6C"/>
    <w:rsid w:val="33E3FD05"/>
    <w:rsid w:val="342A5D7F"/>
    <w:rsid w:val="3491DE2F"/>
    <w:rsid w:val="35C367F1"/>
    <w:rsid w:val="35ECAE17"/>
    <w:rsid w:val="360ECAE3"/>
    <w:rsid w:val="36F0DE2B"/>
    <w:rsid w:val="38D5F6B7"/>
    <w:rsid w:val="38EE67B2"/>
    <w:rsid w:val="392CDB02"/>
    <w:rsid w:val="395BC8E2"/>
    <w:rsid w:val="399B5935"/>
    <w:rsid w:val="39B950B6"/>
    <w:rsid w:val="39F17FB9"/>
    <w:rsid w:val="39FA1978"/>
    <w:rsid w:val="3A270A8B"/>
    <w:rsid w:val="3A59DA5C"/>
    <w:rsid w:val="3A5E5FE2"/>
    <w:rsid w:val="3A6442C6"/>
    <w:rsid w:val="3A926206"/>
    <w:rsid w:val="3B4714F8"/>
    <w:rsid w:val="3BB74B3A"/>
    <w:rsid w:val="3BD8ECBA"/>
    <w:rsid w:val="3BDB5BDD"/>
    <w:rsid w:val="3C36AADC"/>
    <w:rsid w:val="3C42C73E"/>
    <w:rsid w:val="3C86A49F"/>
    <w:rsid w:val="3CBAC77B"/>
    <w:rsid w:val="3D0CE23A"/>
    <w:rsid w:val="3D9C64AC"/>
    <w:rsid w:val="3DA90CF1"/>
    <w:rsid w:val="3DE2B57D"/>
    <w:rsid w:val="3E024D1A"/>
    <w:rsid w:val="3E03D7A4"/>
    <w:rsid w:val="3E6C0440"/>
    <w:rsid w:val="3F33FD8A"/>
    <w:rsid w:val="3F7BCD1E"/>
    <w:rsid w:val="3F7F45A4"/>
    <w:rsid w:val="3F8CD1DF"/>
    <w:rsid w:val="3FDA75EB"/>
    <w:rsid w:val="3FEE7DE1"/>
    <w:rsid w:val="401EE361"/>
    <w:rsid w:val="40997931"/>
    <w:rsid w:val="41CF36D7"/>
    <w:rsid w:val="41D762B5"/>
    <w:rsid w:val="4215A4AA"/>
    <w:rsid w:val="422FAFA5"/>
    <w:rsid w:val="423F283C"/>
    <w:rsid w:val="4488644C"/>
    <w:rsid w:val="448B7F89"/>
    <w:rsid w:val="44A8357A"/>
    <w:rsid w:val="44D67519"/>
    <w:rsid w:val="45284603"/>
    <w:rsid w:val="45CCD353"/>
    <w:rsid w:val="468D745B"/>
    <w:rsid w:val="4705C36B"/>
    <w:rsid w:val="484F1050"/>
    <w:rsid w:val="4851C6D9"/>
    <w:rsid w:val="48B020A1"/>
    <w:rsid w:val="4A35021B"/>
    <w:rsid w:val="4AA67E90"/>
    <w:rsid w:val="4BABA557"/>
    <w:rsid w:val="4BBC036D"/>
    <w:rsid w:val="4BCE2A67"/>
    <w:rsid w:val="4C702411"/>
    <w:rsid w:val="4D09845C"/>
    <w:rsid w:val="4D2606A5"/>
    <w:rsid w:val="4E30B2A1"/>
    <w:rsid w:val="4E6D3676"/>
    <w:rsid w:val="4EC1D706"/>
    <w:rsid w:val="4EF764C8"/>
    <w:rsid w:val="503F2706"/>
    <w:rsid w:val="50AE9214"/>
    <w:rsid w:val="50D78C26"/>
    <w:rsid w:val="51330658"/>
    <w:rsid w:val="5296E90C"/>
    <w:rsid w:val="52A40D41"/>
    <w:rsid w:val="53EF2320"/>
    <w:rsid w:val="544AD1C8"/>
    <w:rsid w:val="548BF3C6"/>
    <w:rsid w:val="54D54D36"/>
    <w:rsid w:val="5576C2C9"/>
    <w:rsid w:val="55AAFD49"/>
    <w:rsid w:val="567412AA"/>
    <w:rsid w:val="567DA1DF"/>
    <w:rsid w:val="56AF88C1"/>
    <w:rsid w:val="56DA67E4"/>
    <w:rsid w:val="57665AB3"/>
    <w:rsid w:val="57D841EA"/>
    <w:rsid w:val="58197ABA"/>
    <w:rsid w:val="58C3AC95"/>
    <w:rsid w:val="592964C3"/>
    <w:rsid w:val="59B78618"/>
    <w:rsid w:val="5A36FAE9"/>
    <w:rsid w:val="5B375518"/>
    <w:rsid w:val="5BAB6937"/>
    <w:rsid w:val="5C531195"/>
    <w:rsid w:val="5C9860B2"/>
    <w:rsid w:val="5D0A67F3"/>
    <w:rsid w:val="5D805EB3"/>
    <w:rsid w:val="5E3A653D"/>
    <w:rsid w:val="5ED99D67"/>
    <w:rsid w:val="5F5A2263"/>
    <w:rsid w:val="60905138"/>
    <w:rsid w:val="61579E0F"/>
    <w:rsid w:val="615C04D0"/>
    <w:rsid w:val="619C30DD"/>
    <w:rsid w:val="61B57C51"/>
    <w:rsid w:val="62640019"/>
    <w:rsid w:val="627D624E"/>
    <w:rsid w:val="632BDCF8"/>
    <w:rsid w:val="64537D91"/>
    <w:rsid w:val="64E7E271"/>
    <w:rsid w:val="6520C3C0"/>
    <w:rsid w:val="6525F49B"/>
    <w:rsid w:val="65B507C5"/>
    <w:rsid w:val="66539E3C"/>
    <w:rsid w:val="66D20450"/>
    <w:rsid w:val="676C8F15"/>
    <w:rsid w:val="680F9D3B"/>
    <w:rsid w:val="68FC64E1"/>
    <w:rsid w:val="68FEE7F8"/>
    <w:rsid w:val="692B4667"/>
    <w:rsid w:val="69515D4F"/>
    <w:rsid w:val="696FA294"/>
    <w:rsid w:val="6983507C"/>
    <w:rsid w:val="6B515B5C"/>
    <w:rsid w:val="6C74EA45"/>
    <w:rsid w:val="6C8BEC06"/>
    <w:rsid w:val="6C9815C7"/>
    <w:rsid w:val="6D199AA3"/>
    <w:rsid w:val="6D6AD847"/>
    <w:rsid w:val="6E392E19"/>
    <w:rsid w:val="6F10081A"/>
    <w:rsid w:val="6FA900F1"/>
    <w:rsid w:val="6FB412EB"/>
    <w:rsid w:val="6FBF24E2"/>
    <w:rsid w:val="70429DEF"/>
    <w:rsid w:val="719FBA2D"/>
    <w:rsid w:val="71B8C8D2"/>
    <w:rsid w:val="72E94516"/>
    <w:rsid w:val="73AC94EE"/>
    <w:rsid w:val="73BD1DD2"/>
    <w:rsid w:val="74B38C6F"/>
    <w:rsid w:val="75B1E215"/>
    <w:rsid w:val="76136C73"/>
    <w:rsid w:val="763780D2"/>
    <w:rsid w:val="76640047"/>
    <w:rsid w:val="77650A7F"/>
    <w:rsid w:val="77669C01"/>
    <w:rsid w:val="779315C1"/>
    <w:rsid w:val="77D73457"/>
    <w:rsid w:val="7804EE24"/>
    <w:rsid w:val="7866DF06"/>
    <w:rsid w:val="79050794"/>
    <w:rsid w:val="797111B1"/>
    <w:rsid w:val="797B7459"/>
    <w:rsid w:val="7A1D31F5"/>
    <w:rsid w:val="7A7F1413"/>
    <w:rsid w:val="7ABD4AC6"/>
    <w:rsid w:val="7AEF3C8A"/>
    <w:rsid w:val="7BD0F434"/>
    <w:rsid w:val="7C2BBCDB"/>
    <w:rsid w:val="7C5DE7A1"/>
    <w:rsid w:val="7CA09B2A"/>
    <w:rsid w:val="7D4FB051"/>
    <w:rsid w:val="7E8E28A0"/>
    <w:rsid w:val="7EA1F5E3"/>
    <w:rsid w:val="7EC374AF"/>
    <w:rsid w:val="7ED1BFD4"/>
    <w:rsid w:val="7ED27475"/>
    <w:rsid w:val="7EEFAEAB"/>
    <w:rsid w:val="7F316BE0"/>
    <w:rsid w:val="7F40E333"/>
    <w:rsid w:val="7F978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B38C6F"/>
  <w15:chartTrackingRefBased/>
  <w15:docId w15:val="{26A357E7-7B32-4271-9793-536E745F1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6F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FC7"/>
  </w:style>
  <w:style w:type="paragraph" w:styleId="Footer">
    <w:name w:val="footer"/>
    <w:basedOn w:val="Normal"/>
    <w:link w:val="FooterChar"/>
    <w:uiPriority w:val="99"/>
    <w:unhideWhenUsed/>
    <w:rsid w:val="009C6F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FC7"/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72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2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8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CCFD2A481E748B9B53FBA23101200" ma:contentTypeVersion="12" ma:contentTypeDescription="Create a new document." ma:contentTypeScope="" ma:versionID="da004c43674aa34808d9081282bd8c3a">
  <xsd:schema xmlns:xsd="http://www.w3.org/2001/XMLSchema" xmlns:xs="http://www.w3.org/2001/XMLSchema" xmlns:p="http://schemas.microsoft.com/office/2006/metadata/properties" xmlns:ns2="d6bdd6d0-03ec-49c9-9ca3-ad6d5cb1bde4" xmlns:ns3="42411b68-02d5-4f09-93d3-ef94c7806c0f" targetNamespace="http://schemas.microsoft.com/office/2006/metadata/properties" ma:root="true" ma:fieldsID="4aa3640977943a841afb29a7623be26b" ns2:_="" ns3:_="">
    <xsd:import namespace="d6bdd6d0-03ec-49c9-9ca3-ad6d5cb1bde4"/>
    <xsd:import namespace="42411b68-02d5-4f09-93d3-ef94c7806c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DocumentType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dd6d0-03ec-49c9-9ca3-ad6d5cb1b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Types" ma:index="12" nillable="true" ma:displayName="Document Types" ma:format="Dropdown" ma:internalName="DocumentTypes">
      <xsd:simpleType>
        <xsd:union memberTypes="dms:Text">
          <xsd:simpleType>
            <xsd:restriction base="dms:Choice">
              <xsd:enumeration value="Minutes"/>
              <xsd:enumeration value="Competencies"/>
              <xsd:enumeration value="Media"/>
            </xsd:restriction>
          </xsd:simpleType>
        </xsd:un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11b68-02d5-4f09-93d3-ef94c7806c0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s xmlns="d6bdd6d0-03ec-49c9-9ca3-ad6d5cb1bde4" xsi:nil="true"/>
    <SharedWithUsers xmlns="42411b68-02d5-4f09-93d3-ef94c7806c0f">
      <UserInfo>
        <DisplayName>Lewis Williams</DisplayName>
        <AccountId>39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1D773-FEAE-4F7A-B317-47F1595714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7C54F7-349C-4271-B14F-62D2B0539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dd6d0-03ec-49c9-9ca3-ad6d5cb1bde4"/>
    <ds:schemaRef ds:uri="42411b68-02d5-4f09-93d3-ef94c7806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DDA8D0-A4D5-44A2-97DD-31ED93DFB7EE}">
  <ds:schemaRefs>
    <ds:schemaRef ds:uri="http://schemas.microsoft.com/office/2006/metadata/properties"/>
    <ds:schemaRef ds:uri="http://schemas.microsoft.com/office/infopath/2007/PartnerControls"/>
    <ds:schemaRef ds:uri="d6bdd6d0-03ec-49c9-9ca3-ad6d5cb1bde4"/>
    <ds:schemaRef ds:uri="42411b68-02d5-4f09-93d3-ef94c7806c0f"/>
  </ds:schemaRefs>
</ds:datastoreItem>
</file>

<file path=customXml/itemProps4.xml><?xml version="1.0" encoding="utf-8"?>
<ds:datastoreItem xmlns:ds="http://schemas.openxmlformats.org/officeDocument/2006/customXml" ds:itemID="{44E5A0F1-332E-4183-A897-DF107A7E2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Rider</dc:creator>
  <cp:keywords/>
  <dc:description/>
  <cp:lastModifiedBy>Sheryl Hirsch</cp:lastModifiedBy>
  <cp:revision>3</cp:revision>
  <dcterms:created xsi:type="dcterms:W3CDTF">2021-03-03T17:15:00Z</dcterms:created>
  <dcterms:modified xsi:type="dcterms:W3CDTF">2021-03-03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CCFD2A481E748B9B53FBA23101200</vt:lpwstr>
  </property>
</Properties>
</file>